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286e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9ff6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1e1a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